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cover-letter"/>
    <w:p>
      <w:pPr>
        <w:pStyle w:val="Heading1"/>
      </w:pPr>
      <w:r>
        <w:t xml:space="preserve">Cover Letter</w:t>
      </w:r>
    </w:p>
    <w:p>
      <w:pPr>
        <w:pStyle w:val="FirstParagraph"/>
      </w:pPr>
      <w:r>
        <w:t xml:space="preserve">Dear [Hiring Committee/Dean's Name],</w:t>
      </w:r>
    </w:p>
    <w:p>
      <w:pPr>
        <w:pStyle w:val="BodyText"/>
      </w:pPr>
      <w:r>
        <w:t xml:space="preserve">I am writing to express my enthusiastic interest in the University Lecturer position at a prestigious institution in China Beijing. As an experienced academic with a passion for education and cross-cultural collaboration, I am eager to contribute my expertise, research background, and dedication to teaching within the vibrant academic environment of Beijing. This opportunity aligns perfectly with my career goals of fostering intellectual growth and innovation in higher education while embracing the unique challenges and opportunities presented by China’s dynamic educational landscape.</w:t>
      </w:r>
    </w:p>
    <w:bookmarkStart w:id="20" w:name="why-university-lecturer-in-china-beijing"/>
    <w:p>
      <w:pPr>
        <w:pStyle w:val="Heading2"/>
      </w:pPr>
      <w:r>
        <w:t xml:space="preserve">Why University Lecturer in China Beijing?</w:t>
      </w:r>
    </w:p>
    <w:p>
      <w:pPr>
        <w:pStyle w:val="FirstParagraph"/>
      </w:pPr>
      <w:r>
        <w:t xml:space="preserve">The role of a University Lecturer in China Beijing represents an ideal intersection of academic excellence, cultural immersion, and professional development. I am particularly drawn to the rigorous academic standards and innovative teaching methodologies that characterize institutions in Beijing, which have long been recognized as hubs for intellectual advancement. The city’s rich historical heritage, coupled with its status as a global center for research and technology, creates an unparalleled environment for educators to inspire future leaders. As a scholar committed to fostering critical thinking and global perspectives, I am excited about the prospect of contributing to this thriving academic community.</w:t>
      </w:r>
    </w:p>
    <w:bookmarkEnd w:id="20"/>
    <w:bookmarkStart w:id="21" w:name="X5ee787d9af2b4f31929e6a6a1e3b5ec4ff96f0e"/>
    <w:p>
      <w:pPr>
        <w:pStyle w:val="Heading2"/>
      </w:pPr>
      <w:r>
        <w:t xml:space="preserve">Academic Qualifications and Teaching Experience</w:t>
      </w:r>
    </w:p>
    <w:p>
      <w:pPr>
        <w:pStyle w:val="FirstParagraph"/>
      </w:pPr>
      <w:r>
        <w:t xml:space="preserve">I hold a [Your Degree, e.g., PhD in Education] from [Your University], where my research focused on [Your Research Area]. Over the past [X years], I have served as a lecturer at [Previous Institution], where I designed and delivered courses in [Specific Subjects]. My teaching philosophy emphasizes student-centered learning, active engagement, and the integration of real-world applications. For instance, in my course on [Course Name], I incorporated case studies from global contexts to help students develop analytical skills relevant to diverse academic and professional settings.</w:t>
      </w:r>
    </w:p>
    <w:p>
      <w:pPr>
        <w:pStyle w:val="BodyText"/>
      </w:pPr>
      <w:r>
        <w:t xml:space="preserve">My experience as a University Lecturer has also equipped me with the ability to adapt pedagogical strategies to meet the needs of a diverse student body. Whether through interactive workshops, collaborative projects, or digital tools, I strive to create inclusive classrooms that encourage curiosity and intellectual risk-taking. I am confident that my approach would resonate with the values of your institution in China Beijing, where fostering innovation and cultural awareness is paramount.</w:t>
      </w:r>
    </w:p>
    <w:bookmarkEnd w:id="21"/>
    <w:bookmarkStart w:id="22" w:name="X1169993d1a8cec024463d5c8ec3d93efc3394e4"/>
    <w:p>
      <w:pPr>
        <w:pStyle w:val="Heading2"/>
      </w:pPr>
      <w:r>
        <w:t xml:space="preserve">Research Contributions and Professional Development</w:t>
      </w:r>
    </w:p>
    <w:p>
      <w:pPr>
        <w:pStyle w:val="FirstParagraph"/>
      </w:pPr>
      <w:r>
        <w:t xml:space="preserve">In addition to my teaching responsibilities, I have actively contributed to academic research, publishing [Number] peer-reviewed articles in journals such as [Journal Names]. My work on [Research Topic] has been presented at international conferences, including [Conference Name], where I engaged with scholars from across the globe. These experiences have deepened my understanding of interdisciplinary collaboration and the importance of addressing complex global challenges through education.</w:t>
      </w:r>
    </w:p>
    <w:p>
      <w:pPr>
        <w:pStyle w:val="BodyText"/>
      </w:pPr>
      <w:r>
        <w:t xml:space="preserve">As a University Lecturer in China Beijing, I aim to expand my research into areas that align with your institution’s strategic priorities, such as [Specific Research Area Relevant to the Institution]. I am particularly interested in exploring [Example: the role of technology in education, sustainable development, or cultural studies], and I am eager to collaborate with faculty members who share similar interests. My goal is to contribute not only to classroom teaching but also to advancing your university’s reputation as a leader in academic innovation.</w:t>
      </w:r>
    </w:p>
    <w:bookmarkEnd w:id="22"/>
    <w:bookmarkStart w:id="23" w:name="Xd0d8b0e03a6fa69d7ad484e4fccaa269655578f"/>
    <w:p>
      <w:pPr>
        <w:pStyle w:val="Heading2"/>
      </w:pPr>
      <w:r>
        <w:t xml:space="preserve">Cultural Adaptability and Community Engagement</w:t>
      </w:r>
    </w:p>
    <w:p>
      <w:pPr>
        <w:pStyle w:val="FirstParagraph"/>
      </w:pPr>
      <w:r>
        <w:t xml:space="preserve">Living and working in China Beijing would allow me to immerse myself in a culture that values education as a cornerstone of societal progress. I have long admired the dedication of Chinese educators to nurturing talent and promoting intellectual rigor. My prior interactions with students and colleagues from China have reinforced my belief in the importance of cultural sensitivity, mutual respect, and open dialogue. I am committed to building strong relationships with students, faculty, and the broader Beijing community by embracing local traditions while sharing my own perspectives.</w:t>
      </w:r>
    </w:p>
    <w:p>
      <w:pPr>
        <w:pStyle w:val="BodyText"/>
      </w:pPr>
      <w:r>
        <w:t xml:space="preserve">Moreover, I am eager to participate in initiatives that promote cross-cultural exchange. Whether through organizing guest lectures, leading workshops on international education trends, or mentoring students from diverse backgrounds, I aim to contribute to a vibrant academic ecosystem. In China Beijing, where the intersection of tradition and modernity is ever-present, I see endless opportunities to learn from and support the growth of others.</w:t>
      </w:r>
    </w:p>
    <w:bookmarkEnd w:id="23"/>
    <w:bookmarkStart w:id="24" w:name="conclusion"/>
    <w:p>
      <w:pPr>
        <w:pStyle w:val="Heading2"/>
      </w:pPr>
      <w:r>
        <w:t xml:space="preserve">Conclusion</w:t>
      </w:r>
    </w:p>
    <w:p>
      <w:pPr>
        <w:pStyle w:val="FirstParagraph"/>
      </w:pPr>
      <w:r>
        <w:t xml:space="preserve">In summary, my academic background, teaching experience, and passion for education make me a strong candidate for the University Lecturer position in China Beijing. I am confident that my skills in curriculum development, research collaboration, and cultural adaptability would enable me to make meaningful contributions to your institution. I would be honored to bring my expertise to a university that is at the forefront of shaping the future of higher education.</w:t>
      </w:r>
    </w:p>
    <w:p>
      <w:pPr>
        <w:pStyle w:val="BodyText"/>
      </w:pPr>
      <w:r>
        <w:t xml:space="preserve">Thank you for considering my application. I look forward to the opportunity to discuss how my qualifications and vision align with your goals as a leading university in China Beijing. Please feel free to contact me via [Your Email Address] or [Your Phone Number]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China Beijing</dc:title>
  <dc:creator/>
  <dc:language>en</dc:language>
  <cp:keywords/>
  <dcterms:created xsi:type="dcterms:W3CDTF">2026-07-23T15:21:27Z</dcterms:created>
  <dcterms:modified xsi:type="dcterms:W3CDTF">2026-07-23T15:21:27Z</dcterms:modified>
</cp:coreProperties>
</file>

<file path=docProps/custom.xml><?xml version="1.0" encoding="utf-8"?>
<Properties xmlns="http://schemas.openxmlformats.org/officeDocument/2006/custom-properties" xmlns:vt="http://schemas.openxmlformats.org/officeDocument/2006/docPropsVTypes"/>
</file>